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6F791818" w:rsidR="00DB5E70" w:rsidRDefault="00A1289D" w:rsidP="00DB5E70">
      <w:pPr>
        <w:rPr>
          <w:b/>
        </w:rPr>
      </w:pPr>
      <w:r>
        <w:rPr>
          <w:b/>
        </w:rPr>
        <w:t>Congruence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G.CO.</w:t>
      </w:r>
      <w:r w:rsidR="00F216CE">
        <w:rPr>
          <w:b/>
        </w:rPr>
        <w:t>6</w:t>
      </w:r>
      <w:r w:rsidR="00383C2A" w:rsidRPr="00BA01E9">
        <w:rPr>
          <w:b/>
        </w:rPr>
        <w:t>)</w:t>
      </w:r>
    </w:p>
    <w:p w14:paraId="139E3859" w14:textId="77777777" w:rsidR="00F216CE" w:rsidRPr="00BA01E9" w:rsidRDefault="00F216CE" w:rsidP="00DB5E70">
      <w:pPr>
        <w:rPr>
          <w:b/>
        </w:rPr>
      </w:pPr>
    </w:p>
    <w:p w14:paraId="5C330A8C" w14:textId="4F4947E6" w:rsidR="001D5998" w:rsidRDefault="00F216CE" w:rsidP="00846404">
      <w:pPr>
        <w:ind w:left="180"/>
      </w:pPr>
      <w:r w:rsidRPr="00F216CE">
        <w:drawing>
          <wp:inline distT="0" distB="0" distL="0" distR="0" wp14:anchorId="495833D9" wp14:editId="467772BA">
            <wp:extent cx="6858000" cy="791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096"/>
        <w:gridCol w:w="1332"/>
        <w:gridCol w:w="6344"/>
      </w:tblGrid>
      <w:tr w:rsidR="0028115A" w14:paraId="690F12B7" w14:textId="77777777" w:rsidTr="00A1289D">
        <w:tc>
          <w:tcPr>
            <w:tcW w:w="294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35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7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8115A" w14:paraId="65ADBFD4" w14:textId="77777777" w:rsidTr="00A1289D">
        <w:tc>
          <w:tcPr>
            <w:tcW w:w="2947" w:type="dxa"/>
          </w:tcPr>
          <w:p w14:paraId="62093989" w14:textId="5333E04A" w:rsidR="00435673" w:rsidRDefault="0028115A" w:rsidP="00FC356F">
            <w:r w:rsidRPr="0028115A">
              <w:drawing>
                <wp:inline distT="0" distB="0" distL="0" distR="0" wp14:anchorId="08306B07" wp14:editId="0BCB6BD8">
                  <wp:extent cx="1574358" cy="374847"/>
                  <wp:effectExtent l="0" t="0" r="635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664" cy="380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90149" w14:textId="6C99C436" w:rsidR="00435673" w:rsidRDefault="00435673" w:rsidP="00FC356F"/>
        </w:tc>
        <w:tc>
          <w:tcPr>
            <w:tcW w:w="1350" w:type="dxa"/>
          </w:tcPr>
          <w:p w14:paraId="43A010FA" w14:textId="77777777" w:rsidR="0023759E" w:rsidRDefault="0023759E" w:rsidP="00DB5E70"/>
        </w:tc>
        <w:tc>
          <w:tcPr>
            <w:tcW w:w="647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8115A" w14:paraId="15086042" w14:textId="77777777" w:rsidTr="00A1289D">
        <w:tc>
          <w:tcPr>
            <w:tcW w:w="2947" w:type="dxa"/>
          </w:tcPr>
          <w:p w14:paraId="4D422B9C" w14:textId="6DFB696F" w:rsidR="00435673" w:rsidRDefault="0028115A" w:rsidP="007C3D3B">
            <w:r w:rsidRPr="0028115A">
              <w:drawing>
                <wp:inline distT="0" distB="0" distL="0" distR="0" wp14:anchorId="6108C534" wp14:editId="36581EE3">
                  <wp:extent cx="1733384" cy="327938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412" cy="332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58CCE1" w14:textId="77777777" w:rsidR="00A82E9C" w:rsidRDefault="00A82E9C" w:rsidP="007C3D3B"/>
          <w:p w14:paraId="2018F2CC" w14:textId="733DC26D" w:rsidR="0028115A" w:rsidRDefault="0028115A" w:rsidP="007C3D3B"/>
        </w:tc>
        <w:tc>
          <w:tcPr>
            <w:tcW w:w="1350" w:type="dxa"/>
          </w:tcPr>
          <w:p w14:paraId="26EC9A89" w14:textId="77777777" w:rsidR="0023759E" w:rsidRDefault="0023759E" w:rsidP="00DB5E70"/>
        </w:tc>
        <w:tc>
          <w:tcPr>
            <w:tcW w:w="647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8115A" w14:paraId="79DF123C" w14:textId="77777777" w:rsidTr="00A1289D">
        <w:tc>
          <w:tcPr>
            <w:tcW w:w="2947" w:type="dxa"/>
          </w:tcPr>
          <w:p w14:paraId="70BD7B11" w14:textId="088E96DC" w:rsidR="00435673" w:rsidRDefault="0028115A" w:rsidP="007C3D3B">
            <w:r>
              <w:rPr>
                <w:noProof/>
              </w:rPr>
              <w:drawing>
                <wp:inline distT="0" distB="0" distL="0" distR="0" wp14:anchorId="613E33E3" wp14:editId="4D5398A2">
                  <wp:extent cx="1669774" cy="26959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 Shot 2019-10-24 at 3.01.47 PM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468" cy="277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81644F" w14:textId="77777777" w:rsidR="00435673" w:rsidRDefault="00435673" w:rsidP="007C3D3B"/>
          <w:p w14:paraId="694DF1B6" w14:textId="4F415C5E" w:rsidR="00A82E9C" w:rsidRDefault="00A82E9C" w:rsidP="007C3D3B"/>
        </w:tc>
        <w:tc>
          <w:tcPr>
            <w:tcW w:w="1350" w:type="dxa"/>
          </w:tcPr>
          <w:p w14:paraId="0D18E53F" w14:textId="77777777" w:rsidR="0023759E" w:rsidRDefault="0023759E" w:rsidP="00DB5E70"/>
        </w:tc>
        <w:tc>
          <w:tcPr>
            <w:tcW w:w="647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8115A" w14:paraId="57C2A716" w14:textId="77777777" w:rsidTr="00A1289D">
        <w:tc>
          <w:tcPr>
            <w:tcW w:w="2947" w:type="dxa"/>
          </w:tcPr>
          <w:p w14:paraId="432C06EF" w14:textId="63E09BB8" w:rsidR="00435673" w:rsidRDefault="0028115A" w:rsidP="007C3D3B">
            <w:r w:rsidRPr="0028115A">
              <w:drawing>
                <wp:inline distT="0" distB="0" distL="0" distR="0" wp14:anchorId="3AC2BC35" wp14:editId="4D7BDBED">
                  <wp:extent cx="1789043" cy="260377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3403" cy="26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24598" w14:textId="77777777" w:rsidR="00435673" w:rsidRDefault="00435673" w:rsidP="007C3D3B"/>
          <w:p w14:paraId="71FF3717" w14:textId="13F1E7B2" w:rsidR="00A82E9C" w:rsidRDefault="00A82E9C" w:rsidP="007C3D3B"/>
        </w:tc>
        <w:tc>
          <w:tcPr>
            <w:tcW w:w="1350" w:type="dxa"/>
          </w:tcPr>
          <w:p w14:paraId="3F5CEAFE" w14:textId="77777777" w:rsidR="0023759E" w:rsidRDefault="0023759E" w:rsidP="00DB5E70"/>
        </w:tc>
        <w:tc>
          <w:tcPr>
            <w:tcW w:w="647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28115A" w14:paraId="788556B8" w14:textId="77777777" w:rsidTr="00A1289D">
        <w:tc>
          <w:tcPr>
            <w:tcW w:w="2947" w:type="dxa"/>
          </w:tcPr>
          <w:p w14:paraId="43FD5624" w14:textId="79036173" w:rsidR="00A1289D" w:rsidRDefault="0028115A" w:rsidP="00A1289D">
            <w:r w:rsidRPr="0028115A">
              <w:drawing>
                <wp:inline distT="0" distB="0" distL="0" distR="0" wp14:anchorId="11BE79BB" wp14:editId="534C3879">
                  <wp:extent cx="1574165" cy="304100"/>
                  <wp:effectExtent l="0" t="0" r="63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826" cy="311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C7D4DC" w14:textId="77777777" w:rsidR="00A1289D" w:rsidRDefault="00A1289D" w:rsidP="00A1289D"/>
          <w:p w14:paraId="0D1375EC" w14:textId="43A151B1" w:rsidR="0028115A" w:rsidRDefault="0028115A" w:rsidP="00A1289D"/>
        </w:tc>
        <w:tc>
          <w:tcPr>
            <w:tcW w:w="1350" w:type="dxa"/>
          </w:tcPr>
          <w:p w14:paraId="3E9F88FF" w14:textId="77777777" w:rsidR="00A1289D" w:rsidRDefault="00A1289D" w:rsidP="00DB5E70"/>
        </w:tc>
        <w:tc>
          <w:tcPr>
            <w:tcW w:w="6475" w:type="dxa"/>
          </w:tcPr>
          <w:p w14:paraId="09576333" w14:textId="77777777" w:rsidR="00A1289D" w:rsidRDefault="00A1289D" w:rsidP="00DB5E70"/>
        </w:tc>
      </w:tr>
      <w:tr w:rsidR="0028115A" w14:paraId="3383104A" w14:textId="77777777" w:rsidTr="00A1289D">
        <w:tc>
          <w:tcPr>
            <w:tcW w:w="2947" w:type="dxa"/>
          </w:tcPr>
          <w:p w14:paraId="25AB0573" w14:textId="195AA395" w:rsidR="0028115A" w:rsidRDefault="0028115A" w:rsidP="00A1289D">
            <w:r w:rsidRPr="0028115A">
              <w:drawing>
                <wp:inline distT="0" distB="0" distL="0" distR="0" wp14:anchorId="45423C82" wp14:editId="24E36B8A">
                  <wp:extent cx="1828800" cy="256032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217" cy="27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25AFBA" w14:textId="77777777" w:rsidR="0028115A" w:rsidRDefault="0028115A" w:rsidP="00A1289D"/>
          <w:p w14:paraId="59339C58" w14:textId="2CFCD289" w:rsidR="0028115A" w:rsidRDefault="0028115A" w:rsidP="00A1289D"/>
        </w:tc>
        <w:tc>
          <w:tcPr>
            <w:tcW w:w="1350" w:type="dxa"/>
          </w:tcPr>
          <w:p w14:paraId="2C01B117" w14:textId="77777777" w:rsidR="0028115A" w:rsidRDefault="0028115A" w:rsidP="00DB5E70"/>
        </w:tc>
        <w:tc>
          <w:tcPr>
            <w:tcW w:w="6475" w:type="dxa"/>
          </w:tcPr>
          <w:p w14:paraId="57F38004" w14:textId="77777777" w:rsidR="0028115A" w:rsidRDefault="0028115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74743739" w14:textId="77777777" w:rsidR="00860F51" w:rsidRPr="00860F51" w:rsidRDefault="00860F51" w:rsidP="00860F51">
      <w:hyperlink r:id="rId15" w:history="1">
        <w:r w:rsidRPr="00860F51">
          <w:rPr>
            <w:color w:val="0000FF"/>
            <w:u w:val="single"/>
          </w:rPr>
          <w:t>https://assessmentresource.org/wp-content/uploads/2019/07/Integrated_Math_1_EOY_Item_Set-1.pdf</w:t>
        </w:r>
      </w:hyperlink>
    </w:p>
    <w:p w14:paraId="4BB8FF08" w14:textId="74762438" w:rsidR="00F45CFE" w:rsidRPr="001D5998" w:rsidRDefault="00860F51" w:rsidP="00F45CFE">
      <w:r>
        <w:t>Integrated Math 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A82E9C">
        <w:t>VF</w:t>
      </w:r>
      <w:r w:rsidR="0028115A">
        <w:t>891370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28115A"/>
    <w:rsid w:val="00357A43"/>
    <w:rsid w:val="00383C2A"/>
    <w:rsid w:val="003A5EC2"/>
    <w:rsid w:val="003E27C8"/>
    <w:rsid w:val="00435673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761DD"/>
    <w:rsid w:val="00BA01E9"/>
    <w:rsid w:val="00C16BC1"/>
    <w:rsid w:val="00C535BA"/>
    <w:rsid w:val="00DA79D4"/>
    <w:rsid w:val="00DB5E70"/>
    <w:rsid w:val="00E14253"/>
    <w:rsid w:val="00E508FA"/>
    <w:rsid w:val="00EF5ACA"/>
    <w:rsid w:val="00F216CE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hyperlink" Target="https://assessmentresource.org/wp-content/uploads/2019/07/Integrated_Math_1_EOY_Item_Set-1.pdf" TargetMode="External"/><Relationship Id="rId10" Type="http://schemas.openxmlformats.org/officeDocument/2006/relationships/image" Target="media/image3.tiff"/><Relationship Id="rId4" Type="http://schemas.openxmlformats.org/officeDocument/2006/relationships/numbering" Target="numbering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20:04:00Z</dcterms:created>
  <dcterms:modified xsi:type="dcterms:W3CDTF">2019-10-24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